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r w:rsidRPr="00E0080A">
        <w:rPr>
          <w:sz w:val="22"/>
          <w:szCs w:val="22"/>
        </w:rPr>
        <w:t>Notes  -</w:t>
      </w:r>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similar to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3960D9A3" w:rsidR="004A2066" w:rsidRPr="00E0080A" w:rsidRDefault="004A2066" w:rsidP="007463C6">
      <w:pPr>
        <w:pStyle w:val="Caption"/>
      </w:pPr>
      <w:r w:rsidRPr="00E0080A">
        <w:t xml:space="preserve">Figure </w:t>
      </w:r>
      <w:fldSimple w:instr=" SEQ Figure \* ARABIC ">
        <w:r w:rsidR="003A7A5F">
          <w:rPr>
            <w:noProof/>
          </w:rPr>
          <w:t>1</w:t>
        </w:r>
      </w:fldSimple>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apps and inventions: </w:t>
      </w:r>
    </w:p>
    <w:p w14:paraId="027CD162" w14:textId="636ABF61" w:rsidR="008A54F2" w:rsidRPr="00E0080A" w:rsidRDefault="00D447E9" w:rsidP="008A54F2">
      <w:pPr>
        <w:pStyle w:val="ListParagraph"/>
        <w:numPr>
          <w:ilvl w:val="0"/>
          <w:numId w:val="2"/>
        </w:numPr>
        <w:suppressAutoHyphens w:val="0"/>
        <w:spacing w:after="160"/>
        <w:rPr>
          <w:sz w:val="22"/>
        </w:rPr>
      </w:pPr>
      <w:r w:rsidRPr="00E0080A">
        <w:rPr>
          <w:sz w:val="22"/>
        </w:rPr>
        <w:t>Guitar Hero</w:t>
      </w:r>
      <w:r w:rsidR="002E5F0E" w:rsidRPr="00E0080A">
        <w:rPr>
          <w:sz w:val="22"/>
        </w:rPr>
        <w:t>,</w:t>
      </w:r>
    </w:p>
    <w:p w14:paraId="64FE0C57" w14:textId="746350BD" w:rsidR="00A82FEC" w:rsidRPr="00E0080A" w:rsidRDefault="00A82FEC" w:rsidP="00A82FEC">
      <w:pPr>
        <w:pStyle w:val="ListParagraph"/>
        <w:numPr>
          <w:ilvl w:val="0"/>
          <w:numId w:val="2"/>
        </w:numPr>
        <w:suppressAutoHyphens w:val="0"/>
        <w:spacing w:after="160"/>
        <w:rPr>
          <w:sz w:val="22"/>
        </w:rPr>
      </w:pPr>
      <w:r w:rsidRPr="00E0080A">
        <w:rPr>
          <w:b/>
          <w:bCs/>
          <w:sz w:val="22"/>
        </w:rPr>
        <w:t>Digital Guitar</w:t>
      </w:r>
      <w:r w:rsidRPr="00E0080A">
        <w:rPr>
          <w:sz w:val="22"/>
        </w:rPr>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rPr>
          <w:sz w:val="22"/>
        </w:rPr>
      </w:pPr>
      <w:r w:rsidRPr="00E0080A">
        <w:rPr>
          <w:sz w:val="22"/>
        </w:rPr>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sz w:val="22"/>
        </w:rPr>
      </w:pPr>
      <w:r w:rsidRPr="00E0080A">
        <w:rPr>
          <w:rStyle w:val="a-size-large"/>
          <w:sz w:val="22"/>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r>
        <w:t xml:space="preserve">RockSmith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lastRenderedPageBreak/>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3532110E" w:rsidR="00EB744C" w:rsidRDefault="00F55366" w:rsidP="007463C6">
      <w:pPr>
        <w:pStyle w:val="Caption"/>
      </w:pPr>
      <w:r w:rsidRPr="00E0080A">
        <w:t xml:space="preserve">Figure </w:t>
      </w:r>
      <w:fldSimple w:instr=" SEQ Figure \* ARABIC ">
        <w:r w:rsidR="003A7A5F">
          <w:rPr>
            <w:noProof/>
          </w:rPr>
          <w:t>2</w:t>
        </w:r>
      </w:fldSimple>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29C4FCBE" w:rsidR="00527CC9" w:rsidRPr="00527CC9" w:rsidRDefault="00527CC9" w:rsidP="007463C6">
      <w:pPr>
        <w:pStyle w:val="Caption"/>
      </w:pPr>
      <w:r>
        <w:t xml:space="preserve">Figure </w:t>
      </w:r>
      <w:fldSimple w:instr=" SEQ Figure \* ARABIC ">
        <w:r w:rsidR="003A7A5F">
          <w:rPr>
            <w:noProof/>
          </w:rPr>
          <w:t>3</w:t>
        </w:r>
      </w:fldSimple>
      <w:r>
        <w:t xml:space="preserve"> | </w:t>
      </w:r>
      <w:r w:rsidR="002E0280">
        <w:t>RockSmith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rPr>
          <w:sz w:val="22"/>
        </w:rPr>
      </w:pPr>
      <w:r w:rsidRPr="00E0080A">
        <w:rPr>
          <w:sz w:val="22"/>
        </w:rPr>
        <w:t>Title</w:t>
      </w:r>
    </w:p>
    <w:p w14:paraId="42097551" w14:textId="71E1D028" w:rsidR="00BC5323" w:rsidRPr="00E0080A" w:rsidRDefault="009A7393" w:rsidP="00BC3437">
      <w:pPr>
        <w:pStyle w:val="ListParagraph"/>
        <w:numPr>
          <w:ilvl w:val="0"/>
          <w:numId w:val="2"/>
        </w:numPr>
        <w:rPr>
          <w:sz w:val="22"/>
        </w:rPr>
      </w:pPr>
      <w:r w:rsidRPr="00E0080A">
        <w:rPr>
          <w:sz w:val="22"/>
        </w:rPr>
        <w:t>Introduction</w:t>
      </w:r>
      <w:r w:rsidR="00BC5323" w:rsidRPr="00E0080A">
        <w:rPr>
          <w:sz w:val="22"/>
        </w:rPr>
        <w:t xml:space="preserve"> </w:t>
      </w:r>
      <w:r w:rsidR="009F7444" w:rsidRPr="00E0080A">
        <w:rPr>
          <w:sz w:val="22"/>
        </w:rPr>
        <w:t>(from general to specific)</w:t>
      </w:r>
    </w:p>
    <w:p w14:paraId="4744129F" w14:textId="77A538BC" w:rsidR="00BC5323" w:rsidRPr="00E0080A" w:rsidRDefault="00BC5323" w:rsidP="00BC5323">
      <w:pPr>
        <w:pStyle w:val="ListParagraph"/>
        <w:numPr>
          <w:ilvl w:val="1"/>
          <w:numId w:val="2"/>
        </w:numPr>
        <w:rPr>
          <w:sz w:val="22"/>
        </w:rPr>
      </w:pPr>
      <w:r w:rsidRPr="00E0080A">
        <w:rPr>
          <w:sz w:val="22"/>
        </w:rPr>
        <w:t>Topic</w:t>
      </w:r>
      <w:r w:rsidR="00F03BC7" w:rsidRPr="00E0080A">
        <w:rPr>
          <w:sz w:val="22"/>
        </w:rPr>
        <w:t xml:space="preserve"> </w:t>
      </w:r>
    </w:p>
    <w:p w14:paraId="043F6AD9" w14:textId="77777777" w:rsidR="00BC5323" w:rsidRPr="00E0080A" w:rsidRDefault="00F03BC7" w:rsidP="00BC5323">
      <w:pPr>
        <w:pStyle w:val="ListParagraph"/>
        <w:numPr>
          <w:ilvl w:val="1"/>
          <w:numId w:val="2"/>
        </w:numPr>
        <w:rPr>
          <w:sz w:val="22"/>
        </w:rPr>
      </w:pPr>
      <w:r w:rsidRPr="00E0080A">
        <w:rPr>
          <w:sz w:val="22"/>
        </w:rPr>
        <w:t xml:space="preserve">Background </w:t>
      </w:r>
    </w:p>
    <w:p w14:paraId="04ABF81F" w14:textId="1C585847" w:rsidR="00321078" w:rsidRPr="00E0080A" w:rsidRDefault="00733544" w:rsidP="00BC5323">
      <w:pPr>
        <w:pStyle w:val="ListParagraph"/>
        <w:numPr>
          <w:ilvl w:val="1"/>
          <w:numId w:val="2"/>
        </w:numPr>
        <w:rPr>
          <w:sz w:val="22"/>
        </w:rPr>
      </w:pPr>
      <w:r w:rsidRPr="00E0080A">
        <w:rPr>
          <w:sz w:val="22"/>
        </w:rPr>
        <w:t>Abstract</w:t>
      </w:r>
    </w:p>
    <w:p w14:paraId="7AE0C8C4" w14:textId="3248AA9E" w:rsidR="009A7393" w:rsidRPr="00E0080A" w:rsidRDefault="009A7393" w:rsidP="00BC3437">
      <w:pPr>
        <w:pStyle w:val="ListParagraph"/>
        <w:numPr>
          <w:ilvl w:val="0"/>
          <w:numId w:val="2"/>
        </w:numPr>
        <w:rPr>
          <w:sz w:val="22"/>
        </w:rPr>
      </w:pPr>
      <w:r w:rsidRPr="00E0080A">
        <w:rPr>
          <w:sz w:val="22"/>
        </w:rPr>
        <w:t>Aim and objectives</w:t>
      </w:r>
    </w:p>
    <w:p w14:paraId="1AB1FE59" w14:textId="6B1C68E6" w:rsidR="00733544" w:rsidRPr="00E0080A" w:rsidRDefault="00733544" w:rsidP="007F3058">
      <w:pPr>
        <w:pStyle w:val="ListParagraph"/>
        <w:numPr>
          <w:ilvl w:val="0"/>
          <w:numId w:val="2"/>
        </w:numPr>
        <w:rPr>
          <w:sz w:val="22"/>
        </w:rPr>
      </w:pPr>
      <w:r w:rsidRPr="00E0080A">
        <w:rPr>
          <w:sz w:val="22"/>
        </w:rPr>
        <w:t>Concept</w:t>
      </w:r>
      <w:r w:rsidR="005E47EC" w:rsidRPr="00E0080A">
        <w:rPr>
          <w:sz w:val="22"/>
        </w:rPr>
        <w:t>,</w:t>
      </w:r>
      <w:r w:rsidR="006A6973" w:rsidRPr="00E0080A">
        <w:rPr>
          <w:sz w:val="22"/>
        </w:rPr>
        <w:t xml:space="preserve"> description,</w:t>
      </w:r>
    </w:p>
    <w:p w14:paraId="5171600E" w14:textId="7E4A5996" w:rsidR="005E47EC" w:rsidRPr="00E0080A" w:rsidRDefault="005E47EC" w:rsidP="005E47EC">
      <w:pPr>
        <w:pStyle w:val="ListParagraph"/>
        <w:numPr>
          <w:ilvl w:val="0"/>
          <w:numId w:val="2"/>
        </w:numPr>
        <w:rPr>
          <w:sz w:val="22"/>
        </w:rPr>
      </w:pPr>
      <w:r w:rsidRPr="00E0080A">
        <w:rPr>
          <w:sz w:val="22"/>
        </w:rPr>
        <w:t>Scope, specification, requirements</w:t>
      </w:r>
      <w:r w:rsidR="007218C5" w:rsidRPr="00E0080A">
        <w:rPr>
          <w:sz w:val="22"/>
        </w:rPr>
        <w:t>, challenges</w:t>
      </w:r>
      <w:r w:rsidR="007F70B9" w:rsidRPr="00E0080A">
        <w:rPr>
          <w:sz w:val="22"/>
        </w:rPr>
        <w:t>, benefits</w:t>
      </w:r>
      <w:r w:rsidR="006A6973" w:rsidRPr="00E0080A">
        <w:rPr>
          <w:sz w:val="22"/>
        </w:rPr>
        <w:t>, feasibility</w:t>
      </w:r>
    </w:p>
    <w:p w14:paraId="50B99951" w14:textId="3C2BB3B4" w:rsidR="00BC3437" w:rsidRPr="00E0080A" w:rsidRDefault="00733544" w:rsidP="008F32BB">
      <w:pPr>
        <w:pStyle w:val="ListParagraph"/>
        <w:numPr>
          <w:ilvl w:val="0"/>
          <w:numId w:val="2"/>
        </w:numPr>
        <w:rPr>
          <w:sz w:val="22"/>
        </w:rPr>
      </w:pPr>
      <w:r w:rsidRPr="00E0080A">
        <w:rPr>
          <w:sz w:val="22"/>
        </w:rPr>
        <w:t>Research</w:t>
      </w:r>
      <w:r w:rsidR="00415286" w:rsidRPr="00E0080A">
        <w:rPr>
          <w:sz w:val="22"/>
        </w:rPr>
        <w:t xml:space="preserve"> and Literature Review</w:t>
      </w:r>
    </w:p>
    <w:p w14:paraId="17A7DD67" w14:textId="05E28F63" w:rsidR="00733544" w:rsidRPr="00E0080A" w:rsidRDefault="00EE3857" w:rsidP="008F32BB">
      <w:pPr>
        <w:pStyle w:val="ListParagraph"/>
        <w:numPr>
          <w:ilvl w:val="1"/>
          <w:numId w:val="2"/>
        </w:numPr>
        <w:rPr>
          <w:sz w:val="22"/>
        </w:rPr>
      </w:pPr>
      <w:r w:rsidRPr="00E0080A">
        <w:rPr>
          <w:sz w:val="22"/>
        </w:rPr>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rPr>
          <w:sz w:val="22"/>
        </w:rPr>
      </w:pPr>
      <w:r w:rsidRPr="00E0080A">
        <w:rPr>
          <w:sz w:val="22"/>
        </w:rPr>
        <w:lastRenderedPageBreak/>
        <w:t>Marketability</w:t>
      </w:r>
      <w:r w:rsidR="00E37565" w:rsidRPr="00E0080A">
        <w:rPr>
          <w:sz w:val="22"/>
        </w:rPr>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rPr>
          <w:sz w:val="22"/>
        </w:rPr>
      </w:pPr>
      <w:r w:rsidRPr="00E0080A">
        <w:rPr>
          <w:sz w:val="22"/>
        </w:rPr>
        <w:t>Limitations</w:t>
      </w:r>
      <w:r w:rsidR="00C20216" w:rsidRPr="00E0080A">
        <w:rPr>
          <w:sz w:val="22"/>
        </w:rPr>
        <w:t xml:space="preserve"> and Timeline</w:t>
      </w:r>
      <w:r w:rsidR="00507FF6" w:rsidRPr="00E0080A">
        <w:rPr>
          <w:sz w:val="22"/>
        </w:rPr>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rPr>
          <w:sz w:val="22"/>
        </w:rPr>
      </w:pPr>
      <w:r w:rsidRPr="00E0080A">
        <w:rPr>
          <w:sz w:val="22"/>
        </w:rPr>
        <w:t>Methodology</w:t>
      </w:r>
      <w:r w:rsidR="00782EAC" w:rsidRPr="00E0080A">
        <w:rPr>
          <w:sz w:val="22"/>
        </w:rPr>
        <w:t>(</w:t>
      </w:r>
      <w:r w:rsidR="00B347C2" w:rsidRPr="00E0080A">
        <w:rPr>
          <w:sz w:val="22"/>
        </w:rPr>
        <w:t>Spiral</w:t>
      </w:r>
      <w:r w:rsidR="00782EAC" w:rsidRPr="00E0080A">
        <w:rPr>
          <w:sz w:val="22"/>
        </w:rPr>
        <w:t>, Waterfa</w:t>
      </w:r>
      <w:r w:rsidR="00B347C2" w:rsidRPr="00E0080A">
        <w:rPr>
          <w:sz w:val="22"/>
        </w:rPr>
        <w:t>ll</w:t>
      </w:r>
      <w:r w:rsidR="00782EAC" w:rsidRPr="00E0080A">
        <w:rPr>
          <w:sz w:val="22"/>
        </w:rPr>
        <w:t>)</w:t>
      </w:r>
      <w:r w:rsidR="00E20CED" w:rsidRPr="00E0080A">
        <w:rPr>
          <w:sz w:val="22"/>
        </w:rPr>
        <w:t xml:space="preserve">: </w:t>
      </w:r>
      <w:r w:rsidR="002675C9" w:rsidRPr="00E0080A">
        <w:rPr>
          <w:sz w:val="22"/>
        </w:rPr>
        <w:t xml:space="preserve">analyse </w:t>
      </w:r>
      <w:r w:rsidR="00612EED" w:rsidRPr="00E0080A">
        <w:rPr>
          <w:sz w:val="22"/>
        </w:rPr>
        <w:t>four</w:t>
      </w:r>
      <w:r w:rsidR="002675C9" w:rsidRPr="00E0080A">
        <w:rPr>
          <w:sz w:val="22"/>
        </w:rPr>
        <w:t xml:space="preserve"> and choose </w:t>
      </w:r>
      <w:r w:rsidR="00612EED" w:rsidRPr="00E0080A">
        <w:rPr>
          <w:sz w:val="22"/>
        </w:rPr>
        <w:t>one ( two )</w:t>
      </w:r>
      <w:r w:rsidR="00F820C0" w:rsidRPr="00E0080A">
        <w:rPr>
          <w:sz w:val="22"/>
        </w:rPr>
        <w:t xml:space="preserve"> (linear – hardware, iterative </w:t>
      </w:r>
      <w:r w:rsidR="00B60214" w:rsidRPr="00E0080A">
        <w:rPr>
          <w:sz w:val="22"/>
        </w:rPr>
        <w:t xml:space="preserve">- </w:t>
      </w:r>
      <w:r w:rsidR="008B1E48" w:rsidRPr="00E0080A">
        <w:rPr>
          <w:sz w:val="22"/>
        </w:rPr>
        <w:t>software</w:t>
      </w:r>
      <w:r w:rsidR="00F820C0" w:rsidRPr="00E0080A">
        <w:rPr>
          <w:sz w:val="22"/>
        </w:rPr>
        <w:t>)</w:t>
      </w:r>
      <w:r w:rsidR="00A456D8" w:rsidRPr="00E0080A">
        <w:rPr>
          <w:sz w:val="22"/>
        </w:rPr>
        <w:t xml:space="preserve"> importance, advantage, disadvantages</w:t>
      </w:r>
    </w:p>
    <w:p w14:paraId="5738EF41" w14:textId="5A99799A" w:rsidR="00484647" w:rsidRPr="00E0080A" w:rsidRDefault="00484647" w:rsidP="008F32BB">
      <w:pPr>
        <w:pStyle w:val="ListParagraph"/>
        <w:numPr>
          <w:ilvl w:val="0"/>
          <w:numId w:val="2"/>
        </w:numPr>
        <w:rPr>
          <w:sz w:val="22"/>
        </w:rPr>
      </w:pPr>
      <w:r w:rsidRPr="00E0080A">
        <w:rPr>
          <w:sz w:val="22"/>
        </w:rPr>
        <w:t>Work Breakdown Struct</w:t>
      </w:r>
      <w:r w:rsidR="00C20216" w:rsidRPr="00E0080A">
        <w:rPr>
          <w:sz w:val="22"/>
        </w:rPr>
        <w:t>u</w:t>
      </w:r>
      <w:r w:rsidRPr="00E0080A">
        <w:rPr>
          <w:sz w:val="22"/>
        </w:rPr>
        <w:t>re</w:t>
      </w:r>
      <w:r w:rsidR="0057597F" w:rsidRPr="00E0080A">
        <w:rPr>
          <w:sz w:val="22"/>
        </w:rPr>
        <w:t>, Gantt Chart</w:t>
      </w:r>
      <w:r w:rsidR="00E56629" w:rsidRPr="00E0080A">
        <w:rPr>
          <w:sz w:val="22"/>
        </w:rPr>
        <w:t xml:space="preserve"> (use </w:t>
      </w:r>
      <w:r w:rsidR="0004655D" w:rsidRPr="00E0080A">
        <w:rPr>
          <w:sz w:val="22"/>
        </w:rPr>
        <w:t>P</w:t>
      </w:r>
      <w:r w:rsidR="00E56629" w:rsidRPr="00E0080A">
        <w:rPr>
          <w:sz w:val="22"/>
        </w:rPr>
        <w:t>roject</w:t>
      </w:r>
      <w:r w:rsidR="0004655D" w:rsidRPr="00E0080A">
        <w:rPr>
          <w:sz w:val="22"/>
        </w:rPr>
        <w:t>Libre free GantChart project application</w:t>
      </w:r>
      <w:r w:rsidR="00E56629" w:rsidRPr="00E0080A">
        <w:rPr>
          <w:sz w:val="22"/>
        </w:rPr>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5480514F" w:rsidR="00442801" w:rsidRPr="00E0080A" w:rsidRDefault="001E3362" w:rsidP="007463C6">
      <w:pPr>
        <w:pStyle w:val="Caption"/>
      </w:pPr>
      <w:r w:rsidRPr="00E0080A">
        <w:t xml:space="preserve">Figure </w:t>
      </w:r>
      <w:fldSimple w:instr=" SEQ Figure \* ARABIC ">
        <w:r w:rsidR="003A7A5F">
          <w:rPr>
            <w:noProof/>
          </w:rPr>
          <w:t>4</w:t>
        </w:r>
      </w:fldSimple>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namely, Digital and Guitar? DiGita</w:t>
      </w:r>
      <w:r w:rsidR="00EA4F53" w:rsidRPr="00E0080A">
        <w:t>r</w:t>
      </w:r>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lastRenderedPageBreak/>
        <w:t>Even though humans are not the only species communicating by creating sounds, we invented a way of self-expression that conveyed broader spectrums of emotional range beyond spoken words;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r w:rsidRPr="00912F82">
        <w:rPr>
          <w:b/>
          <w:bCs/>
        </w:rPr>
        <w:t>κιθάρα</w:t>
      </w:r>
      <w:r>
        <w:t xml:space="preserve"> or Arabic qitharah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art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I  had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Gabrel,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The key difference between sound and audio is their form of energy. Sound is mechanical wave energy (longitudinal sound waves) that propagates through a medium causing variations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3C700D74" w:rsidR="000A3AF5" w:rsidRPr="00E0080A" w:rsidRDefault="000A3AF5" w:rsidP="007463C6">
      <w:pPr>
        <w:pStyle w:val="Caption"/>
        <w:rPr>
          <w:bCs/>
        </w:rPr>
      </w:pPr>
      <w:r w:rsidRPr="00E0080A">
        <w:t xml:space="preserve">Figure </w:t>
      </w:r>
      <w:fldSimple w:instr=" SEQ Figure \* ARABIC ">
        <w:r w:rsidR="003A7A5F">
          <w:rPr>
            <w:noProof/>
          </w:rPr>
          <w:t>5</w:t>
        </w:r>
      </w:fldSimple>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Parts of the Guitar, a Guitar Hero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A chord is three or more notes sounding simultaneously. It can be played on  one instrument, like a guitar, or by many instruments at once, like a brassquartet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refers to short repeated melody patterns.</w:t>
      </w:r>
      <w:r w:rsidR="00851FE4">
        <w:t xml:space="preserve"> Similarly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rPr>
          <w:sz w:val="22"/>
        </w:rPr>
      </w:pPr>
      <w:r w:rsidRPr="007A4950">
        <w:rPr>
          <w:sz w:val="22"/>
        </w:rPr>
        <w:t xml:space="preserve">Statistics on </w:t>
      </w:r>
      <w:r w:rsidR="00526A55" w:rsidRPr="007A4950">
        <w:rPr>
          <w:sz w:val="22"/>
        </w:rPr>
        <w:t xml:space="preserve">current trends in </w:t>
      </w:r>
      <w:r w:rsidR="000D142A">
        <w:rPr>
          <w:sz w:val="22"/>
        </w:rPr>
        <w:t>music</w:t>
      </w:r>
      <w:r w:rsidR="00727973">
        <w:rPr>
          <w:sz w:val="22"/>
        </w:rPr>
        <w:t>-</w:t>
      </w:r>
      <w:r w:rsidR="000D142A">
        <w:rPr>
          <w:sz w:val="22"/>
        </w:rPr>
        <w:t xml:space="preserve">themed games and </w:t>
      </w:r>
      <w:r w:rsidR="006B247F">
        <w:rPr>
          <w:sz w:val="22"/>
        </w:rPr>
        <w:t>applications ()</w:t>
      </w:r>
    </w:p>
    <w:p w14:paraId="1E9C7145" w14:textId="77777777" w:rsidR="00D51356" w:rsidRPr="007A4950" w:rsidRDefault="00001228" w:rsidP="00526A55">
      <w:pPr>
        <w:pStyle w:val="ListParagraph"/>
        <w:numPr>
          <w:ilvl w:val="0"/>
          <w:numId w:val="2"/>
        </w:numPr>
        <w:suppressAutoHyphens w:val="0"/>
        <w:spacing w:after="160"/>
        <w:jc w:val="left"/>
        <w:rPr>
          <w:sz w:val="22"/>
        </w:rPr>
      </w:pPr>
      <w:r w:rsidRPr="007A4950">
        <w:rPr>
          <w:sz w:val="22"/>
        </w:rPr>
        <w:t>Examine gamers who actually would play an instrument</w:t>
      </w:r>
    </w:p>
    <w:p w14:paraId="6B8E3A89" w14:textId="77777777" w:rsidR="00D51356" w:rsidRPr="007A4950" w:rsidRDefault="00BE0BA5" w:rsidP="00526A55">
      <w:pPr>
        <w:pStyle w:val="ListParagraph"/>
        <w:numPr>
          <w:ilvl w:val="0"/>
          <w:numId w:val="2"/>
        </w:numPr>
        <w:suppressAutoHyphens w:val="0"/>
        <w:spacing w:after="160"/>
        <w:jc w:val="left"/>
        <w:rPr>
          <w:sz w:val="22"/>
        </w:rPr>
      </w:pPr>
      <w:r w:rsidRPr="007A4950">
        <w:rPr>
          <w:sz w:val="22"/>
        </w:rPr>
        <w:t xml:space="preserve">Examine players who might need a silent device or practice </w:t>
      </w:r>
      <w:r w:rsidR="00C01F5F" w:rsidRPr="007A4950">
        <w:rPr>
          <w:sz w:val="22"/>
        </w:rPr>
        <w:t>instrument</w:t>
      </w:r>
    </w:p>
    <w:p w14:paraId="7ECFBFD3" w14:textId="5C3B3093" w:rsidR="00D51356" w:rsidRPr="001328F1" w:rsidRDefault="00C01F5F" w:rsidP="001328F1">
      <w:pPr>
        <w:pStyle w:val="ListParagraph"/>
        <w:numPr>
          <w:ilvl w:val="0"/>
          <w:numId w:val="2"/>
        </w:numPr>
        <w:suppressAutoHyphens w:val="0"/>
        <w:spacing w:after="160"/>
        <w:jc w:val="left"/>
        <w:rPr>
          <w:sz w:val="22"/>
        </w:rPr>
      </w:pPr>
      <w:r w:rsidRPr="007A4950">
        <w:rPr>
          <w:sz w:val="22"/>
        </w:rPr>
        <w:t xml:space="preserve">Examine composers who might find </w:t>
      </w:r>
      <w:r w:rsidR="00727973">
        <w:rPr>
          <w:sz w:val="22"/>
        </w:rPr>
        <w:t>th</w:t>
      </w:r>
      <w:r w:rsidR="001328F1">
        <w:rPr>
          <w:sz w:val="22"/>
        </w:rPr>
        <w:t>is</w:t>
      </w:r>
      <w:r w:rsidR="00727973">
        <w:rPr>
          <w:sz w:val="22"/>
        </w:rPr>
        <w:t xml:space="preserve"> </w:t>
      </w:r>
      <w:r w:rsidRPr="007A4950">
        <w:rPr>
          <w:sz w:val="22"/>
        </w:rPr>
        <w:t xml:space="preserve">device useful (people with </w:t>
      </w:r>
      <w:r w:rsidR="001328F1">
        <w:rPr>
          <w:sz w:val="22"/>
        </w:rPr>
        <w:t>a</w:t>
      </w:r>
      <w:r w:rsidRPr="007A4950">
        <w:rPr>
          <w:sz w:val="22"/>
        </w:rPr>
        <w:t xml:space="preserve"> lack of knowledge in tablature or </w:t>
      </w:r>
      <w:r w:rsidR="00D51356" w:rsidRPr="007A4950">
        <w:rPr>
          <w:sz w:val="22"/>
        </w:rPr>
        <w:t>notation</w:t>
      </w:r>
      <w:r w:rsidRPr="007A4950">
        <w:rPr>
          <w:sz w:val="22"/>
        </w:rPr>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6C1D6962"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r w:rsidR="001F2F1D">
        <w:t>,</w:t>
      </w:r>
    </w:p>
    <w:p w14:paraId="338B6747" w14:textId="125F1469" w:rsidR="00423872" w:rsidRDefault="00423872" w:rsidP="00E94334">
      <w:pPr>
        <w:pStyle w:val="NoSpacing"/>
        <w:numPr>
          <w:ilvl w:val="0"/>
          <w:numId w:val="2"/>
        </w:numPr>
      </w:pPr>
      <w:r>
        <w:t xml:space="preserve">The hardware must be safe to use and must be in accordance </w:t>
      </w:r>
      <w:r w:rsidR="008A3F64">
        <w:t>with</w:t>
      </w:r>
      <w:r>
        <w:t xml:space="preserve"> </w:t>
      </w:r>
      <w:r w:rsidR="001F2F1D">
        <w:t>safety regulations.</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lastRenderedPageBreak/>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7EF669FE" w14:textId="0A3CC891" w:rsidR="001F2F1D" w:rsidRDefault="001F2F1D" w:rsidP="00094463">
      <w:pPr>
        <w:pStyle w:val="NoSpacing"/>
        <w:numPr>
          <w:ilvl w:val="0"/>
          <w:numId w:val="2"/>
        </w:numPr>
      </w:pPr>
      <w:r>
        <w:t>The software has</w:t>
      </w:r>
      <w:r w:rsidR="00913302">
        <w:t xml:space="preserve"> to be thoroughly</w:t>
      </w:r>
      <w:r w:rsidR="00DD3CFA">
        <w:t xml:space="preserve"> tested</w:t>
      </w:r>
      <w:r>
        <w:t xml:space="preserve"> to </w:t>
      </w:r>
      <w:r w:rsidR="00C01E1C">
        <w:t xml:space="preserve">employ the best practices </w:t>
      </w:r>
      <w:r w:rsidR="00B300C8">
        <w:t xml:space="preserve">and </w:t>
      </w:r>
      <w:r w:rsidR="00C01E1C">
        <w:t>regulations</w:t>
      </w:r>
      <w:r w:rsidR="00693B46">
        <w:t xml:space="preserve"> </w:t>
      </w:r>
      <w:r w:rsidR="00B300C8">
        <w:t xml:space="preserve">as an </w:t>
      </w:r>
      <w:r w:rsidR="00693B46">
        <w:t>utmost priority.</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3B280698" w:rsidR="007463C6" w:rsidRDefault="007463C6" w:rsidP="007463C6">
      <w:pPr>
        <w:pStyle w:val="Caption"/>
      </w:pPr>
      <w:r>
        <w:t xml:space="preserve">Figure </w:t>
      </w:r>
      <w:fldSimple w:instr=" SEQ Figure \* ARABIC ">
        <w:r w:rsidR="003A7A5F">
          <w:rPr>
            <w:noProof/>
          </w:rPr>
          <w:t>6</w:t>
        </w:r>
      </w:fldSimple>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 xml:space="preserve">https://arduino-projects4u.com/guitar-hero/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noProof/>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6EF8B979" w:rsidR="003A7A5F" w:rsidRDefault="003A7A5F" w:rsidP="00E06538">
      <w:pPr>
        <w:pStyle w:val="Caption"/>
      </w:pPr>
      <w:r>
        <w:t xml:space="preserve">Figure </w:t>
      </w:r>
      <w:fldSimple w:instr=" SEQ Figure \* ARABIC ">
        <w:r>
          <w:rPr>
            <w:noProof/>
          </w:rPr>
          <w:t>7</w:t>
        </w:r>
      </w:fldSimple>
      <w:r>
        <w:t xml:space="preserve"> | </w:t>
      </w:r>
      <w:r w:rsidR="00E06538">
        <w:t xml:space="preserve">Guitar Hero Controller Layout </w:t>
      </w:r>
      <w:r w:rsidR="00E06538" w:rsidRPr="00DF4103">
        <w:rPr>
          <w:b w:val="0"/>
          <w:bCs/>
        </w:rPr>
        <w:t>(https://fccid.io/VFIBW95123805/User-Manual/Users-Manual-814804)</w:t>
      </w:r>
    </w:p>
    <w:p w14:paraId="75C08919" w14:textId="77777777" w:rsidR="009A18BC" w:rsidRDefault="003A7A5F" w:rsidP="00B80959">
      <w:pPr>
        <w:suppressAutoHyphens w:val="0"/>
        <w:spacing w:after="160"/>
        <w:jc w:val="left"/>
        <w:rPr>
          <w:b/>
          <w:bCs/>
        </w:rPr>
      </w:pPr>
      <w:r w:rsidRPr="003A7A5F">
        <w:rPr>
          <w:b/>
          <w:bCs/>
        </w:rPr>
        <w:t xml:space="preserve"> </w:t>
      </w:r>
    </w:p>
    <w:p w14:paraId="55BF80BB" w14:textId="4F2BC4CC" w:rsidR="00056141" w:rsidRDefault="00056141" w:rsidP="00B80959">
      <w:pPr>
        <w:suppressAutoHyphens w:val="0"/>
        <w:spacing w:after="160"/>
        <w:jc w:val="left"/>
        <w:rPr>
          <w:b/>
          <w:bCs/>
        </w:rPr>
      </w:pPr>
      <w:r>
        <w:rPr>
          <w:b/>
          <w:bCs/>
        </w:rPr>
        <w:t>Literature Review</w:t>
      </w:r>
      <w:r w:rsidR="00746657">
        <w:rPr>
          <w:b/>
          <w:bCs/>
        </w:rPr>
        <w:t xml:space="preserve">: Technical </w:t>
      </w:r>
      <w:r w:rsidR="00DA620D">
        <w:rPr>
          <w:b/>
          <w:bCs/>
        </w:rPr>
        <w:t>Review and Challenges</w:t>
      </w:r>
    </w:p>
    <w:p w14:paraId="4F352887" w14:textId="77777777" w:rsidR="002A2DE3" w:rsidRDefault="000A09B9" w:rsidP="00B80959">
      <w:pPr>
        <w:suppressAutoHyphens w:val="0"/>
        <w:spacing w:after="160"/>
        <w:jc w:val="left"/>
        <w:rPr>
          <w:b/>
          <w:bCs/>
        </w:rPr>
      </w:pPr>
      <w:r>
        <w:rPr>
          <w:b/>
          <w:bCs/>
        </w:rPr>
        <w:t xml:space="preserve">Exploring Design Options: </w:t>
      </w:r>
      <w:r w:rsidR="009A18BC">
        <w:rPr>
          <w:b/>
          <w:bCs/>
        </w:rPr>
        <w:t>Strings</w:t>
      </w:r>
      <w:r>
        <w:rPr>
          <w:b/>
          <w:bCs/>
        </w:rPr>
        <w:t xml:space="preserve"> vs Strumbar</w:t>
      </w:r>
    </w:p>
    <w:p w14:paraId="5ED4BD02" w14:textId="77777777" w:rsidR="007162BD" w:rsidRDefault="002A2DE3" w:rsidP="002A2DE3">
      <w:pPr>
        <w:pStyle w:val="ListParagraph"/>
        <w:numPr>
          <w:ilvl w:val="0"/>
          <w:numId w:val="2"/>
        </w:numPr>
        <w:suppressAutoHyphens w:val="0"/>
        <w:spacing w:after="160"/>
        <w:jc w:val="left"/>
        <w:rPr>
          <w:b/>
          <w:bCs/>
        </w:rPr>
      </w:pPr>
      <w:r>
        <w:rPr>
          <w:b/>
          <w:bCs/>
        </w:rPr>
        <w:t xml:space="preserve">Research on how </w:t>
      </w:r>
      <w:r w:rsidR="007162BD">
        <w:rPr>
          <w:b/>
          <w:bCs/>
        </w:rPr>
        <w:t xml:space="preserve">a </w:t>
      </w:r>
      <w:r>
        <w:rPr>
          <w:b/>
          <w:bCs/>
        </w:rPr>
        <w:t xml:space="preserve">string frequency or change of </w:t>
      </w:r>
      <w:r w:rsidR="00056141">
        <w:rPr>
          <w:b/>
          <w:bCs/>
        </w:rPr>
        <w:t>tension pressure can be detected and translated into Arduino digital Porst</w:t>
      </w:r>
    </w:p>
    <w:p w14:paraId="0C3FBFEF" w14:textId="77777777" w:rsidR="00B50718" w:rsidRDefault="007162BD" w:rsidP="002A2DE3">
      <w:pPr>
        <w:pStyle w:val="ListParagraph"/>
        <w:numPr>
          <w:ilvl w:val="0"/>
          <w:numId w:val="2"/>
        </w:numPr>
        <w:suppressAutoHyphens w:val="0"/>
        <w:spacing w:after="160"/>
        <w:jc w:val="left"/>
        <w:rPr>
          <w:b/>
          <w:bCs/>
        </w:rPr>
      </w:pPr>
      <w:r>
        <w:rPr>
          <w:b/>
          <w:bCs/>
        </w:rPr>
        <w:t>Research on string-pulling tension on different strings</w:t>
      </w:r>
    </w:p>
    <w:p w14:paraId="4242EEF9" w14:textId="77777777" w:rsidR="00B50718" w:rsidRDefault="00B50718" w:rsidP="002A2DE3">
      <w:pPr>
        <w:pStyle w:val="ListParagraph"/>
        <w:numPr>
          <w:ilvl w:val="0"/>
          <w:numId w:val="2"/>
        </w:numPr>
        <w:suppressAutoHyphens w:val="0"/>
        <w:spacing w:after="160"/>
        <w:jc w:val="left"/>
        <w:rPr>
          <w:b/>
          <w:bCs/>
        </w:rPr>
      </w:pPr>
      <w:r>
        <w:rPr>
          <w:b/>
          <w:bCs/>
        </w:rPr>
        <w:t>Try to build or experiment if possible</w:t>
      </w:r>
    </w:p>
    <w:p w14:paraId="3C8F0953" w14:textId="77777777" w:rsidR="00357DA7" w:rsidRDefault="00357DA7" w:rsidP="002A2DE3">
      <w:pPr>
        <w:pStyle w:val="ListParagraph"/>
        <w:numPr>
          <w:ilvl w:val="0"/>
          <w:numId w:val="2"/>
        </w:numPr>
        <w:suppressAutoHyphens w:val="0"/>
        <w:spacing w:after="160"/>
        <w:jc w:val="left"/>
        <w:rPr>
          <w:b/>
          <w:bCs/>
        </w:rPr>
      </w:pPr>
      <w:r>
        <w:rPr>
          <w:b/>
          <w:bCs/>
        </w:rPr>
        <w:t>Research strum bar switches</w:t>
      </w:r>
    </w:p>
    <w:p w14:paraId="3C5C85F8" w14:textId="77777777" w:rsidR="00357DA7" w:rsidRDefault="00357DA7" w:rsidP="002A2DE3">
      <w:pPr>
        <w:pStyle w:val="ListParagraph"/>
        <w:numPr>
          <w:ilvl w:val="0"/>
          <w:numId w:val="2"/>
        </w:numPr>
        <w:suppressAutoHyphens w:val="0"/>
        <w:spacing w:after="160"/>
        <w:jc w:val="left"/>
        <w:rPr>
          <w:b/>
          <w:bCs/>
        </w:rPr>
      </w:pPr>
      <w:r>
        <w:rPr>
          <w:b/>
          <w:bCs/>
        </w:rPr>
        <w:t>Contrast them</w:t>
      </w:r>
    </w:p>
    <w:p w14:paraId="4D3FB274" w14:textId="77777777" w:rsidR="00357DA7" w:rsidRDefault="00357DA7" w:rsidP="002A2DE3">
      <w:pPr>
        <w:pStyle w:val="ListParagraph"/>
        <w:numPr>
          <w:ilvl w:val="0"/>
          <w:numId w:val="2"/>
        </w:numPr>
        <w:suppressAutoHyphens w:val="0"/>
        <w:spacing w:after="160"/>
        <w:jc w:val="left"/>
        <w:rPr>
          <w:b/>
          <w:bCs/>
        </w:rPr>
      </w:pPr>
      <w:r>
        <w:rPr>
          <w:b/>
          <w:bCs/>
        </w:rPr>
        <w:t>Determine the chosen solution and justify</w:t>
      </w:r>
    </w:p>
    <w:p w14:paraId="20B5A445" w14:textId="2AA313EA" w:rsidR="00206DB0" w:rsidRPr="00357DA7" w:rsidRDefault="00456F35" w:rsidP="00357DA7">
      <w:pPr>
        <w:suppressAutoHyphens w:val="0"/>
        <w:spacing w:after="160"/>
        <w:jc w:val="left"/>
        <w:rPr>
          <w:b/>
          <w:bCs/>
        </w:rPr>
      </w:pPr>
      <w:r w:rsidRPr="00357DA7">
        <w:rPr>
          <w:b/>
          <w:bCs/>
        </w:rPr>
        <w:br w:type="page"/>
      </w:r>
    </w:p>
    <w:p w14:paraId="79E27884" w14:textId="77777777" w:rsidR="003136AD" w:rsidRPr="00E0080A" w:rsidRDefault="003136AD" w:rsidP="00206DB0">
      <w:pPr>
        <w:suppressAutoHyphens w:val="0"/>
        <w:spacing w:after="160"/>
        <w:jc w:val="left"/>
      </w:pPr>
    </w:p>
    <w:p w14:paraId="712A7978" w14:textId="77777777" w:rsidR="00E0039F" w:rsidRPr="00E0080A" w:rsidRDefault="00E0039F" w:rsidP="007B3A4C"/>
    <w:p w14:paraId="11F3D9EC" w14:textId="689CB28A" w:rsidR="00C81707" w:rsidRPr="00E0080A" w:rsidRDefault="00C81707">
      <w:pPr>
        <w:suppressAutoHyphens w:val="0"/>
        <w:spacing w:after="160"/>
        <w:jc w:val="left"/>
        <w:rPr>
          <w:b/>
          <w:bCs/>
        </w:rPr>
      </w:pPr>
      <w:r w:rsidRPr="00E0080A">
        <w:rPr>
          <w:b/>
          <w:bCs/>
        </w:rPr>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rPr>
          <w:sz w:val="22"/>
        </w:rPr>
      </w:pPr>
      <w:r w:rsidRPr="00E0080A">
        <w:rPr>
          <w:sz w:val="22"/>
        </w:rPr>
        <w:t>Digitalisation in the music industry</w:t>
      </w:r>
      <w:r w:rsidR="00DD13D8" w:rsidRPr="00E0080A">
        <w:rPr>
          <w:sz w:val="22"/>
        </w:rPr>
        <w:t xml:space="preserve"> and entertainment</w:t>
      </w:r>
    </w:p>
    <w:p w14:paraId="32538696" w14:textId="6FA16AAD" w:rsidR="00DD13D8" w:rsidRDefault="00DD13D8" w:rsidP="00DD13D8">
      <w:pPr>
        <w:pStyle w:val="ListParagraph"/>
        <w:suppressAutoHyphens w:val="0"/>
        <w:spacing w:after="160"/>
        <w:ind w:left="720"/>
        <w:jc w:val="left"/>
        <w:rPr>
          <w:sz w:val="22"/>
        </w:rPr>
      </w:pPr>
      <w:r w:rsidRPr="00E0080A">
        <w:rPr>
          <w:sz w:val="22"/>
        </w:rPr>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7BFA4C4F" w14:textId="61D8706F" w:rsidR="00605F38" w:rsidRPr="00E310DB" w:rsidRDefault="00605F38" w:rsidP="00605F38">
      <w:pPr>
        <w:pStyle w:val="ListParagraph"/>
        <w:numPr>
          <w:ilvl w:val="0"/>
          <w:numId w:val="2"/>
        </w:numPr>
        <w:suppressAutoHyphens w:val="0"/>
        <w:spacing w:after="0"/>
        <w:jc w:val="left"/>
        <w:rPr>
          <w:rFonts w:eastAsia="Times New Roman" w:cstheme="majorHAnsi"/>
          <w:sz w:val="22"/>
          <w:lang w:eastAsia="en-GB"/>
        </w:rPr>
      </w:pPr>
      <w:r w:rsidRPr="00E310DB">
        <w:rPr>
          <w:rFonts w:eastAsia="Times New Roman" w:cstheme="majorHAnsi"/>
          <w:b/>
          <w:bCs/>
          <w:sz w:val="22"/>
          <w:lang w:eastAsia="en-GB"/>
        </w:rPr>
        <w:t>Eriksson</w:t>
      </w:r>
      <w:r w:rsidRPr="00E310DB">
        <w:rPr>
          <w:rFonts w:eastAsia="Times New Roman" w:cstheme="majorHAnsi"/>
          <w:sz w:val="22"/>
          <w:lang w:eastAsia="en-GB"/>
        </w:rPr>
        <w:t>, J., 2016. Chord and modality analysis.</w:t>
      </w:r>
      <w:r w:rsidR="00E310DB" w:rsidRPr="00E310DB">
        <w:rPr>
          <w:rFonts w:eastAsia="Times New Roman" w:cstheme="majorHAnsi"/>
          <w:sz w:val="22"/>
          <w:lang w:eastAsia="en-GB"/>
        </w:rPr>
        <w:t xml:space="preserve"> </w:t>
      </w:r>
      <w:r w:rsidR="00E310DB" w:rsidRPr="00E310DB">
        <w:rPr>
          <w:rStyle w:val="organisation"/>
          <w:sz w:val="22"/>
        </w:rPr>
        <w:t>KTH, School of Computer Science and Communication (CSC), Speech, Music and Hearing, TMH, Speech Communication and Technology.</w:t>
      </w:r>
    </w:p>
    <w:p w14:paraId="23681BC2" w14:textId="3693442A" w:rsidR="00605F38" w:rsidRPr="00E02C94" w:rsidRDefault="00605F38" w:rsidP="00605F38">
      <w:pPr>
        <w:pStyle w:val="NoSpacing"/>
        <w:numPr>
          <w:ilvl w:val="0"/>
          <w:numId w:val="2"/>
        </w:numPr>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7A2C70C9" w:rsidR="004D0A05" w:rsidRPr="00E0080A" w:rsidRDefault="004D0A05" w:rsidP="007463C6">
      <w:pPr>
        <w:pStyle w:val="Caption"/>
      </w:pPr>
      <w:r w:rsidRPr="00E0080A">
        <w:t xml:space="preserve">Figure </w:t>
      </w:r>
      <w:fldSimple w:instr=" SEQ Figure \* ARABIC ">
        <w:r w:rsidR="003A7A5F">
          <w:rPr>
            <w:noProof/>
          </w:rPr>
          <w:t>8</w:t>
        </w:r>
      </w:fldSimple>
      <w:r w:rsidRPr="00E0080A">
        <w:t xml:space="preserve"> | </w:t>
      </w:r>
      <w:r w:rsidR="00252CD1" w:rsidRPr="00E0080A">
        <w:t>Notes and Frequencies</w:t>
      </w:r>
    </w:p>
    <w:p w14:paraId="795A8F94" w14:textId="77777777" w:rsidR="00BD11A8" w:rsidRPr="00E0080A" w:rsidRDefault="00BD11A8" w:rsidP="00BD11A8"/>
    <w:p w14:paraId="01E1F80A" w14:textId="3DF434C6" w:rsidR="00BD11A8" w:rsidRPr="00E0080A" w:rsidRDefault="003777CD" w:rsidP="007463C6">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15"/>
                    <a:stretch>
                      <a:fillRect/>
                    </a:stretch>
                  </pic:blipFill>
                  <pic:spPr>
                    <a:xfrm>
                      <a:off x="0" y="0"/>
                      <a:ext cx="6645910" cy="2237105"/>
                    </a:xfrm>
                    <a:prstGeom prst="rect">
                      <a:avLst/>
                    </a:prstGeom>
                  </pic:spPr>
                </pic:pic>
              </a:graphicData>
            </a:graphic>
          </wp:inline>
        </w:drawing>
      </w:r>
      <w:r w:rsidR="00BD11A8" w:rsidRPr="00E0080A">
        <w:t xml:space="preserve">Figure </w:t>
      </w:r>
      <w:fldSimple w:instr=" SEQ Figure \* ARABIC ">
        <w:r w:rsidR="003A7A5F">
          <w:rPr>
            <w:noProof/>
          </w:rPr>
          <w:t>9</w:t>
        </w:r>
      </w:fldSimple>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2A5807EF" w:rsidR="005A0C25" w:rsidRPr="00E0080A" w:rsidRDefault="00AF6032" w:rsidP="007463C6">
      <w:pPr>
        <w:pStyle w:val="Caption"/>
      </w:pPr>
      <w:r w:rsidRPr="00E0080A">
        <w:t xml:space="preserve">Figure </w:t>
      </w:r>
      <w:fldSimple w:instr=" SEQ Figure \* ARABIC ">
        <w:r w:rsidR="003A7A5F">
          <w:rPr>
            <w:noProof/>
          </w:rPr>
          <w:t>10</w:t>
        </w:r>
      </w:fldSimple>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0D06239" w14:textId="77777777"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rPr>
          <w:sz w:val="22"/>
        </w:rPr>
      </w:pPr>
      <w:r w:rsidRPr="00E0080A">
        <w:rPr>
          <w:sz w:val="22"/>
        </w:rPr>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rPr>
          <w:sz w:val="22"/>
        </w:rPr>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rPr>
          <w:sz w:val="22"/>
        </w:rPr>
      </w:pPr>
      <w:r w:rsidRPr="00E0080A">
        <w:rPr>
          <w:sz w:val="22"/>
        </w:rPr>
        <w:t>What is the correct term for academic supervisor?</w:t>
      </w:r>
    </w:p>
    <w:p w14:paraId="2E5C4D09" w14:textId="77777777" w:rsidR="003E75A1" w:rsidRPr="00E0080A" w:rsidRDefault="003E75A1" w:rsidP="003E75A1">
      <w:pPr>
        <w:pStyle w:val="ListParagraph"/>
        <w:numPr>
          <w:ilvl w:val="0"/>
          <w:numId w:val="2"/>
        </w:numPr>
        <w:rPr>
          <w:sz w:val="22"/>
        </w:rPr>
      </w:pPr>
      <w:r w:rsidRPr="00E0080A">
        <w:rPr>
          <w:sz w:val="22"/>
        </w:rPr>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rwUAlMzUJiwAAAA="/>
  </w:docVars>
  <w:rsids>
    <w:rsidRoot w:val="004A2066"/>
    <w:rsid w:val="00001228"/>
    <w:rsid w:val="00023C30"/>
    <w:rsid w:val="00030949"/>
    <w:rsid w:val="00033123"/>
    <w:rsid w:val="00044953"/>
    <w:rsid w:val="000458AF"/>
    <w:rsid w:val="0004655D"/>
    <w:rsid w:val="00046F5F"/>
    <w:rsid w:val="00050F88"/>
    <w:rsid w:val="00053A78"/>
    <w:rsid w:val="00056141"/>
    <w:rsid w:val="00060B27"/>
    <w:rsid w:val="00082730"/>
    <w:rsid w:val="00083CBE"/>
    <w:rsid w:val="00087398"/>
    <w:rsid w:val="00094463"/>
    <w:rsid w:val="000A09B9"/>
    <w:rsid w:val="000A0FF2"/>
    <w:rsid w:val="000A2A04"/>
    <w:rsid w:val="000A3AF5"/>
    <w:rsid w:val="000A737A"/>
    <w:rsid w:val="000C41B6"/>
    <w:rsid w:val="000D0897"/>
    <w:rsid w:val="000D0C81"/>
    <w:rsid w:val="000D142A"/>
    <w:rsid w:val="000D21A6"/>
    <w:rsid w:val="000E057D"/>
    <w:rsid w:val="000F1B4B"/>
    <w:rsid w:val="000F1B72"/>
    <w:rsid w:val="001328F1"/>
    <w:rsid w:val="00133E92"/>
    <w:rsid w:val="001344C4"/>
    <w:rsid w:val="00134C91"/>
    <w:rsid w:val="00134CE2"/>
    <w:rsid w:val="00151C1F"/>
    <w:rsid w:val="001817E4"/>
    <w:rsid w:val="001836DC"/>
    <w:rsid w:val="001879AC"/>
    <w:rsid w:val="001A2922"/>
    <w:rsid w:val="001A7B04"/>
    <w:rsid w:val="001D36D9"/>
    <w:rsid w:val="001E3362"/>
    <w:rsid w:val="001E557C"/>
    <w:rsid w:val="001F2F1D"/>
    <w:rsid w:val="001F797B"/>
    <w:rsid w:val="00206DB0"/>
    <w:rsid w:val="002145BD"/>
    <w:rsid w:val="0022498C"/>
    <w:rsid w:val="00224F5A"/>
    <w:rsid w:val="002316E6"/>
    <w:rsid w:val="00235935"/>
    <w:rsid w:val="00252CD1"/>
    <w:rsid w:val="00254D11"/>
    <w:rsid w:val="00260630"/>
    <w:rsid w:val="00262273"/>
    <w:rsid w:val="002675C9"/>
    <w:rsid w:val="00273824"/>
    <w:rsid w:val="00293777"/>
    <w:rsid w:val="002A2DE3"/>
    <w:rsid w:val="002C401F"/>
    <w:rsid w:val="002D162F"/>
    <w:rsid w:val="002D4691"/>
    <w:rsid w:val="002E0280"/>
    <w:rsid w:val="002E5195"/>
    <w:rsid w:val="002E5BA3"/>
    <w:rsid w:val="002E5F0E"/>
    <w:rsid w:val="002E7884"/>
    <w:rsid w:val="002F14AF"/>
    <w:rsid w:val="00301D01"/>
    <w:rsid w:val="00303F88"/>
    <w:rsid w:val="00305B4B"/>
    <w:rsid w:val="00306CF0"/>
    <w:rsid w:val="003136AD"/>
    <w:rsid w:val="00321078"/>
    <w:rsid w:val="00322115"/>
    <w:rsid w:val="00332F79"/>
    <w:rsid w:val="0034179C"/>
    <w:rsid w:val="003518A9"/>
    <w:rsid w:val="00357DA7"/>
    <w:rsid w:val="00361C44"/>
    <w:rsid w:val="0036438C"/>
    <w:rsid w:val="003777CD"/>
    <w:rsid w:val="00390267"/>
    <w:rsid w:val="00392B57"/>
    <w:rsid w:val="00393D5B"/>
    <w:rsid w:val="003946B5"/>
    <w:rsid w:val="003A21D2"/>
    <w:rsid w:val="003A7A5F"/>
    <w:rsid w:val="003E5080"/>
    <w:rsid w:val="003E75A1"/>
    <w:rsid w:val="003F2C88"/>
    <w:rsid w:val="003F4550"/>
    <w:rsid w:val="00401283"/>
    <w:rsid w:val="00404AA3"/>
    <w:rsid w:val="00412B66"/>
    <w:rsid w:val="00415286"/>
    <w:rsid w:val="00423872"/>
    <w:rsid w:val="0043054D"/>
    <w:rsid w:val="004407B2"/>
    <w:rsid w:val="00442801"/>
    <w:rsid w:val="00456F35"/>
    <w:rsid w:val="0046488C"/>
    <w:rsid w:val="00473958"/>
    <w:rsid w:val="004808FC"/>
    <w:rsid w:val="00484647"/>
    <w:rsid w:val="004A2066"/>
    <w:rsid w:val="004A56A0"/>
    <w:rsid w:val="004D0A05"/>
    <w:rsid w:val="004D1DB9"/>
    <w:rsid w:val="004D4EE4"/>
    <w:rsid w:val="004D5210"/>
    <w:rsid w:val="004D6FDA"/>
    <w:rsid w:val="004E289D"/>
    <w:rsid w:val="00507FF6"/>
    <w:rsid w:val="00510A5C"/>
    <w:rsid w:val="00511F87"/>
    <w:rsid w:val="00522D91"/>
    <w:rsid w:val="00526A55"/>
    <w:rsid w:val="00527CC9"/>
    <w:rsid w:val="00562A60"/>
    <w:rsid w:val="0057597F"/>
    <w:rsid w:val="005A0C25"/>
    <w:rsid w:val="005D20D6"/>
    <w:rsid w:val="005E47EC"/>
    <w:rsid w:val="0060012A"/>
    <w:rsid w:val="00605F38"/>
    <w:rsid w:val="006110E3"/>
    <w:rsid w:val="00612EED"/>
    <w:rsid w:val="00625E12"/>
    <w:rsid w:val="00644EF3"/>
    <w:rsid w:val="00665294"/>
    <w:rsid w:val="00685802"/>
    <w:rsid w:val="00686C3B"/>
    <w:rsid w:val="00693B46"/>
    <w:rsid w:val="006952C7"/>
    <w:rsid w:val="006A06F3"/>
    <w:rsid w:val="006A0ACD"/>
    <w:rsid w:val="006A6973"/>
    <w:rsid w:val="006B247F"/>
    <w:rsid w:val="006C7259"/>
    <w:rsid w:val="006F3927"/>
    <w:rsid w:val="0070334B"/>
    <w:rsid w:val="007162BD"/>
    <w:rsid w:val="007218C5"/>
    <w:rsid w:val="00727973"/>
    <w:rsid w:val="0073265B"/>
    <w:rsid w:val="00733544"/>
    <w:rsid w:val="007460EF"/>
    <w:rsid w:val="007463C6"/>
    <w:rsid w:val="007465D7"/>
    <w:rsid w:val="00746657"/>
    <w:rsid w:val="007604A0"/>
    <w:rsid w:val="00760D88"/>
    <w:rsid w:val="00767921"/>
    <w:rsid w:val="00782EAC"/>
    <w:rsid w:val="007A4950"/>
    <w:rsid w:val="007B2326"/>
    <w:rsid w:val="007B3A4C"/>
    <w:rsid w:val="007D783B"/>
    <w:rsid w:val="007E1A62"/>
    <w:rsid w:val="007E4909"/>
    <w:rsid w:val="007F1273"/>
    <w:rsid w:val="007F3058"/>
    <w:rsid w:val="007F70B9"/>
    <w:rsid w:val="007F76BB"/>
    <w:rsid w:val="00803BE1"/>
    <w:rsid w:val="00811B91"/>
    <w:rsid w:val="00811E2E"/>
    <w:rsid w:val="00812F88"/>
    <w:rsid w:val="00843621"/>
    <w:rsid w:val="00847969"/>
    <w:rsid w:val="00847B40"/>
    <w:rsid w:val="00851FE4"/>
    <w:rsid w:val="00852C78"/>
    <w:rsid w:val="0085475D"/>
    <w:rsid w:val="00857A9C"/>
    <w:rsid w:val="00867496"/>
    <w:rsid w:val="0087416C"/>
    <w:rsid w:val="00880385"/>
    <w:rsid w:val="00880DDB"/>
    <w:rsid w:val="00892B23"/>
    <w:rsid w:val="008A3F64"/>
    <w:rsid w:val="008A54F2"/>
    <w:rsid w:val="008B1E48"/>
    <w:rsid w:val="008B37C6"/>
    <w:rsid w:val="008C1381"/>
    <w:rsid w:val="008C7683"/>
    <w:rsid w:val="008D7356"/>
    <w:rsid w:val="008F32BB"/>
    <w:rsid w:val="00913302"/>
    <w:rsid w:val="00926362"/>
    <w:rsid w:val="00952C66"/>
    <w:rsid w:val="00961184"/>
    <w:rsid w:val="00973BD0"/>
    <w:rsid w:val="0097464A"/>
    <w:rsid w:val="0098178D"/>
    <w:rsid w:val="00981F28"/>
    <w:rsid w:val="0098523B"/>
    <w:rsid w:val="0098707C"/>
    <w:rsid w:val="009A0F65"/>
    <w:rsid w:val="009A18BC"/>
    <w:rsid w:val="009A7393"/>
    <w:rsid w:val="009B5451"/>
    <w:rsid w:val="009D4962"/>
    <w:rsid w:val="009E3A2E"/>
    <w:rsid w:val="009F3DE5"/>
    <w:rsid w:val="009F7444"/>
    <w:rsid w:val="00A23A7E"/>
    <w:rsid w:val="00A27136"/>
    <w:rsid w:val="00A276F4"/>
    <w:rsid w:val="00A456D8"/>
    <w:rsid w:val="00A53DF0"/>
    <w:rsid w:val="00A67A02"/>
    <w:rsid w:val="00A738D8"/>
    <w:rsid w:val="00A82FEC"/>
    <w:rsid w:val="00AB2A70"/>
    <w:rsid w:val="00AD103A"/>
    <w:rsid w:val="00AD1674"/>
    <w:rsid w:val="00AE3FD9"/>
    <w:rsid w:val="00AE62B1"/>
    <w:rsid w:val="00AF00A5"/>
    <w:rsid w:val="00AF6032"/>
    <w:rsid w:val="00AF75C5"/>
    <w:rsid w:val="00B03A70"/>
    <w:rsid w:val="00B24912"/>
    <w:rsid w:val="00B253CD"/>
    <w:rsid w:val="00B300C8"/>
    <w:rsid w:val="00B347C2"/>
    <w:rsid w:val="00B40FB8"/>
    <w:rsid w:val="00B50718"/>
    <w:rsid w:val="00B60214"/>
    <w:rsid w:val="00B65155"/>
    <w:rsid w:val="00B71454"/>
    <w:rsid w:val="00B80959"/>
    <w:rsid w:val="00B84106"/>
    <w:rsid w:val="00BC2D83"/>
    <w:rsid w:val="00BC3437"/>
    <w:rsid w:val="00BC5323"/>
    <w:rsid w:val="00BD11A8"/>
    <w:rsid w:val="00BE0BA5"/>
    <w:rsid w:val="00C01E1C"/>
    <w:rsid w:val="00C01F5F"/>
    <w:rsid w:val="00C17264"/>
    <w:rsid w:val="00C20216"/>
    <w:rsid w:val="00C40D56"/>
    <w:rsid w:val="00C6494D"/>
    <w:rsid w:val="00C81707"/>
    <w:rsid w:val="00C86767"/>
    <w:rsid w:val="00CA71CC"/>
    <w:rsid w:val="00CB0969"/>
    <w:rsid w:val="00CC09C2"/>
    <w:rsid w:val="00CD3FCE"/>
    <w:rsid w:val="00D00644"/>
    <w:rsid w:val="00D01141"/>
    <w:rsid w:val="00D16DFF"/>
    <w:rsid w:val="00D34D4F"/>
    <w:rsid w:val="00D447E9"/>
    <w:rsid w:val="00D465C1"/>
    <w:rsid w:val="00D466EC"/>
    <w:rsid w:val="00D51356"/>
    <w:rsid w:val="00D705F3"/>
    <w:rsid w:val="00D777A8"/>
    <w:rsid w:val="00D816E0"/>
    <w:rsid w:val="00DA00B2"/>
    <w:rsid w:val="00DA620D"/>
    <w:rsid w:val="00DD13D8"/>
    <w:rsid w:val="00DD3CFA"/>
    <w:rsid w:val="00DD475C"/>
    <w:rsid w:val="00DD49FE"/>
    <w:rsid w:val="00DE779E"/>
    <w:rsid w:val="00DF4103"/>
    <w:rsid w:val="00E0039F"/>
    <w:rsid w:val="00E0080A"/>
    <w:rsid w:val="00E02C94"/>
    <w:rsid w:val="00E04E76"/>
    <w:rsid w:val="00E062F6"/>
    <w:rsid w:val="00E06538"/>
    <w:rsid w:val="00E10B84"/>
    <w:rsid w:val="00E20CED"/>
    <w:rsid w:val="00E233A0"/>
    <w:rsid w:val="00E262C9"/>
    <w:rsid w:val="00E27E76"/>
    <w:rsid w:val="00E310DB"/>
    <w:rsid w:val="00E3184A"/>
    <w:rsid w:val="00E37565"/>
    <w:rsid w:val="00E56629"/>
    <w:rsid w:val="00E60174"/>
    <w:rsid w:val="00E85AC0"/>
    <w:rsid w:val="00E91422"/>
    <w:rsid w:val="00E94334"/>
    <w:rsid w:val="00EA1714"/>
    <w:rsid w:val="00EA4F53"/>
    <w:rsid w:val="00EB05B7"/>
    <w:rsid w:val="00EB612A"/>
    <w:rsid w:val="00EB744C"/>
    <w:rsid w:val="00ED3F4A"/>
    <w:rsid w:val="00ED7517"/>
    <w:rsid w:val="00EE3857"/>
    <w:rsid w:val="00F03BC7"/>
    <w:rsid w:val="00F24F10"/>
    <w:rsid w:val="00F33CA4"/>
    <w:rsid w:val="00F40770"/>
    <w:rsid w:val="00F411ED"/>
    <w:rsid w:val="00F55366"/>
    <w:rsid w:val="00F64856"/>
    <w:rsid w:val="00F77F65"/>
    <w:rsid w:val="00F809D8"/>
    <w:rsid w:val="00F820C0"/>
    <w:rsid w:val="00F83793"/>
    <w:rsid w:val="00F87CE6"/>
    <w:rsid w:val="00F97640"/>
    <w:rsid w:val="00FE29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7463C6"/>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4A2066"/>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4A2066"/>
    <w:rPr>
      <w:rFonts w:asciiTheme="majorHAnsi" w:hAnsiTheme="majorHAnsi"/>
      <w:sz w:val="24"/>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8</TotalTime>
  <Pages>10</Pages>
  <Words>1962</Words>
  <Characters>11187</Characters>
  <Application>Microsoft Office Word</Application>
  <DocSecurity>0</DocSecurity>
  <Lines>93</Lines>
  <Paragraphs>26</Paragraphs>
  <ScaleCrop>false</ScaleCrop>
  <Company/>
  <LinksUpToDate>false</LinksUpToDate>
  <CharactersWithSpaces>13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12</cp:revision>
  <dcterms:created xsi:type="dcterms:W3CDTF">2022-09-26T21:44:00Z</dcterms:created>
  <dcterms:modified xsi:type="dcterms:W3CDTF">2022-10-09T23:07:00Z</dcterms:modified>
</cp:coreProperties>
</file>